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B013B" w14:textId="74FB4EF8" w:rsidR="002D1E6F" w:rsidRDefault="000716BE" w:rsidP="00B45E88">
      <w:pPr>
        <w:ind w:firstLine="720"/>
      </w:pPr>
      <w:r>
        <w:t xml:space="preserve">Mr. Rochak Kunwar was a </w:t>
      </w:r>
      <w:r w:rsidR="00A03348">
        <w:t xml:space="preserve">great </w:t>
      </w:r>
      <w:r w:rsidR="00AF027C">
        <w:t>Computer Scientist</w:t>
      </w:r>
      <w:r w:rsidR="005735BA">
        <w:t xml:space="preserve"> in the field of </w:t>
      </w:r>
      <w:r w:rsidR="00AF027C">
        <w:t>bioinformatics and precise-medicine</w:t>
      </w:r>
      <w:r w:rsidR="002D6952">
        <w:t xml:space="preserve">. After his graduation from BYUI in 2020, he worked in Intermountain Healthcare as a Data Scientist to make precise medicine of the future. He graduated from BYU in the year 2024 with a degree in Computer Science with an emphasis in Data Mining. From 2024 to 2030 he worked in </w:t>
      </w:r>
      <w:proofErr w:type="spellStart"/>
      <w:r w:rsidR="002D6952">
        <w:t>Jintel</w:t>
      </w:r>
      <w:proofErr w:type="spellEnd"/>
      <w:r w:rsidR="002D6952">
        <w:t xml:space="preserve"> Health, where he rose to become</w:t>
      </w:r>
      <w:r w:rsidR="00AF027C" w:rsidRPr="00AF027C">
        <w:t xml:space="preserve"> </w:t>
      </w:r>
      <w:r w:rsidR="00AF027C">
        <w:t>vice president of product development</w:t>
      </w:r>
      <w:r w:rsidR="00AF027C">
        <w:t>, and</w:t>
      </w:r>
      <w:r w:rsidR="002D6952">
        <w:t xml:space="preserve"> vice president and </w:t>
      </w:r>
      <w:r w:rsidR="00AF027C">
        <w:t xml:space="preserve">president of an AI team. </w:t>
      </w:r>
    </w:p>
    <w:p w14:paraId="5243D1D4" w14:textId="77777777" w:rsidR="00B45E88" w:rsidRDefault="00AF027C">
      <w:r>
        <w:tab/>
        <w:t xml:space="preserve">During his time in </w:t>
      </w:r>
      <w:proofErr w:type="spellStart"/>
      <w:r>
        <w:t>Jintel</w:t>
      </w:r>
      <w:proofErr w:type="spellEnd"/>
      <w:r>
        <w:t xml:space="preserve"> Health in San-Francisco he worked in his </w:t>
      </w:r>
      <w:r w:rsidR="009D370C">
        <w:t>company</w:t>
      </w:r>
      <w:r>
        <w:t xml:space="preserve"> for which he left his full</w:t>
      </w:r>
      <w:r w:rsidR="009D370C">
        <w:t>-</w:t>
      </w:r>
      <w:r>
        <w:t xml:space="preserve">time job at the year 2030.  </w:t>
      </w:r>
      <w:r w:rsidR="009D370C">
        <w:t xml:space="preserve">Later his company partnered with its rival </w:t>
      </w:r>
      <w:proofErr w:type="spellStart"/>
      <w:r w:rsidR="009D370C">
        <w:t>Jintel</w:t>
      </w:r>
      <w:proofErr w:type="spellEnd"/>
      <w:r w:rsidR="009D370C">
        <w:t xml:space="preserve"> health and changed the name of company to </w:t>
      </w:r>
      <w:proofErr w:type="spellStart"/>
      <w:r w:rsidR="009D370C">
        <w:t>Quntel</w:t>
      </w:r>
      <w:proofErr w:type="spellEnd"/>
      <w:r w:rsidR="009D370C">
        <w:t xml:space="preserve"> Health. He has served as the CEO of </w:t>
      </w:r>
      <w:proofErr w:type="spellStart"/>
      <w:r w:rsidR="009D370C">
        <w:t>Quntel</w:t>
      </w:r>
      <w:proofErr w:type="spellEnd"/>
      <w:r w:rsidR="009D370C">
        <w:t xml:space="preserve"> from 2035 t</w:t>
      </w:r>
      <w:r w:rsidR="00B45E88">
        <w:t>o 2060</w:t>
      </w:r>
      <w:r w:rsidR="009D370C">
        <w:t xml:space="preserve">. During his service company has grown </w:t>
      </w:r>
      <w:r w:rsidR="00B45E88">
        <w:t>tremendously</w:t>
      </w:r>
      <w:r w:rsidR="009D370C">
        <w:t xml:space="preserve"> and has become top in the industry. </w:t>
      </w:r>
      <w:r w:rsidR="00B45E88">
        <w:t xml:space="preserve"> He also served on various board in academia and industry, including the Board of Trustees of BYU, UC Berkley, Cloud Factory, and Infotech. </w:t>
      </w:r>
    </w:p>
    <w:p w14:paraId="7D44B920" w14:textId="671887B7" w:rsidR="00B45E88" w:rsidRDefault="00B45E88">
      <w:r>
        <w:tab/>
        <w:t xml:space="preserve">Now he has been living in Nepal for past two years.  And recently at the age of 62 he has been elected as senate of Nepal. Mr. Kunwar has stepped down from his position as CEO to board of director in </w:t>
      </w:r>
      <w:proofErr w:type="spellStart"/>
      <w:r>
        <w:t>Jintel</w:t>
      </w:r>
      <w:proofErr w:type="spellEnd"/>
      <w:r>
        <w:t xml:space="preserve"> health. </w:t>
      </w:r>
      <w:r w:rsidR="00844051">
        <w:t xml:space="preserve">After his recent visit to Pakistan and North Korea he decided to stay in Nepal and involve in social work. </w:t>
      </w:r>
      <w:bookmarkStart w:id="0" w:name="_GoBack"/>
      <w:bookmarkEnd w:id="0"/>
      <w:r w:rsidR="00844051">
        <w:t xml:space="preserve"> </w:t>
      </w:r>
      <w:r>
        <w:t xml:space="preserve"> </w:t>
      </w:r>
    </w:p>
    <w:p w14:paraId="7300B50A" w14:textId="540A93AE" w:rsidR="00B45E88" w:rsidRDefault="00B45E88">
      <w:r>
        <w:tab/>
      </w:r>
    </w:p>
    <w:sectPr w:rsidR="00B45E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wMDMyMLc0MbIwNzdU0lEKTi0uzszPAykwrAUADjzsNSwAAAA="/>
  </w:docVars>
  <w:rsids>
    <w:rsidRoot w:val="000716BE"/>
    <w:rsid w:val="000716BE"/>
    <w:rsid w:val="002D1E6F"/>
    <w:rsid w:val="002D6952"/>
    <w:rsid w:val="005735BA"/>
    <w:rsid w:val="00844051"/>
    <w:rsid w:val="009D370C"/>
    <w:rsid w:val="00A03348"/>
    <w:rsid w:val="00AF027C"/>
    <w:rsid w:val="00B45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22A04"/>
  <w15:chartTrackingRefBased/>
  <w15:docId w15:val="{D681FEC5-9414-427E-A24C-65BBC0CC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Pages>
  <Words>201</Words>
  <Characters>115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1-26T19:56:00Z</dcterms:created>
  <dcterms:modified xsi:type="dcterms:W3CDTF">2019-01-26T22:05:00Z</dcterms:modified>
</cp:coreProperties>
</file>